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72B2F" w14:textId="4B6FC887" w:rsidR="00C1490D" w:rsidRPr="00AF0AFA" w:rsidRDefault="00C1490D" w:rsidP="00C1490D">
      <w:pPr>
        <w:tabs>
          <w:tab w:val="right" w:pos="8647"/>
        </w:tabs>
        <w:spacing w:after="0"/>
        <w:rPr>
          <w:rFonts w:ascii="Arial" w:hAnsi="Arial" w:cs="Arial"/>
        </w:rPr>
      </w:pPr>
      <w:bookmarkStart w:id="0" w:name="_Toc333402929"/>
      <w:r w:rsidRPr="00AF0AFA">
        <w:rPr>
          <w:rFonts w:ascii="Arial" w:hAnsi="Arial" w:cs="Arial"/>
          <w:b/>
        </w:rPr>
        <w:t>Policy No: CP</w:t>
      </w:r>
      <w:r w:rsidR="00F12580" w:rsidRPr="00AF0AFA">
        <w:rPr>
          <w:rFonts w:ascii="Arial" w:hAnsi="Arial" w:cs="Arial"/>
          <w:b/>
        </w:rPr>
        <w:t>1</w:t>
      </w:r>
      <w:r w:rsidR="003407F4" w:rsidRPr="00AF0AFA">
        <w:rPr>
          <w:rFonts w:ascii="Arial" w:hAnsi="Arial" w:cs="Arial"/>
          <w:b/>
        </w:rPr>
        <w:t>5</w:t>
      </w:r>
      <w:r w:rsidR="007621C6" w:rsidRPr="00AF0AFA">
        <w:rPr>
          <w:rFonts w:ascii="Arial" w:hAnsi="Arial" w:cs="Arial"/>
          <w:b/>
        </w:rPr>
        <w:tab/>
      </w:r>
      <w:r w:rsidRPr="00AF0AFA">
        <w:rPr>
          <w:rFonts w:ascii="Arial" w:hAnsi="Arial" w:cs="Arial"/>
          <w:b/>
        </w:rPr>
        <w:t xml:space="preserve">Reference:  </w:t>
      </w:r>
      <w:r w:rsidR="00C5504B">
        <w:rPr>
          <w:rFonts w:ascii="Arial" w:hAnsi="Arial" w:cs="Arial"/>
        </w:rPr>
        <w:t>D-</w:t>
      </w:r>
      <w:r w:rsidR="00AF2D36">
        <w:rPr>
          <w:rFonts w:ascii="Arial" w:hAnsi="Arial" w:cs="Arial"/>
        </w:rPr>
        <w:t>2</w:t>
      </w:r>
      <w:r w:rsidR="0069659D">
        <w:rPr>
          <w:rFonts w:ascii="Arial" w:hAnsi="Arial" w:cs="Arial"/>
        </w:rPr>
        <w:t>6</w:t>
      </w:r>
      <w:r w:rsidR="00AF2D36">
        <w:rPr>
          <w:rFonts w:ascii="Arial" w:hAnsi="Arial" w:cs="Arial"/>
        </w:rPr>
        <w:t>-</w:t>
      </w:r>
      <w:r w:rsidR="0069659D">
        <w:rPr>
          <w:rFonts w:ascii="Arial" w:hAnsi="Arial" w:cs="Arial"/>
        </w:rPr>
        <w:t>000</w:t>
      </w:r>
      <w:r w:rsidR="001568E9">
        <w:rPr>
          <w:rFonts w:ascii="Arial" w:hAnsi="Arial" w:cs="Arial"/>
        </w:rPr>
        <w:t>2461</w:t>
      </w:r>
    </w:p>
    <w:p w14:paraId="3EC08ABB" w14:textId="77777777" w:rsidR="00C1490D" w:rsidRPr="00AF0AFA" w:rsidRDefault="00C1490D" w:rsidP="00C1490D">
      <w:pPr>
        <w:pStyle w:val="Heading1"/>
        <w:tabs>
          <w:tab w:val="left" w:pos="1701"/>
        </w:tabs>
        <w:spacing w:before="0"/>
        <w:rPr>
          <w:rFonts w:eastAsia="Times New Roman" w:cs="Arial"/>
          <w:sz w:val="22"/>
          <w:szCs w:val="22"/>
        </w:rPr>
      </w:pPr>
    </w:p>
    <w:p w14:paraId="7B970DE8" w14:textId="77777777" w:rsidR="00A879D9" w:rsidRPr="00AF0AFA" w:rsidRDefault="00C1490D" w:rsidP="00C1490D">
      <w:pPr>
        <w:pStyle w:val="Heading1"/>
        <w:shd w:val="clear" w:color="auto" w:fill="0070C0"/>
        <w:tabs>
          <w:tab w:val="left" w:pos="1701"/>
        </w:tabs>
        <w:spacing w:before="0"/>
        <w:rPr>
          <w:rFonts w:eastAsia="Times New Roman" w:cs="Arial"/>
          <w:color w:val="FFFFFF" w:themeColor="background1"/>
          <w:sz w:val="22"/>
          <w:szCs w:val="22"/>
          <w:lang w:val="en-US"/>
        </w:rPr>
      </w:pPr>
      <w:r w:rsidRPr="00AF0AFA">
        <w:rPr>
          <w:rFonts w:eastAsia="Times New Roman" w:cs="Arial"/>
          <w:color w:val="FFFFFF" w:themeColor="background1"/>
          <w:sz w:val="22"/>
          <w:szCs w:val="22"/>
        </w:rPr>
        <w:t>Policy Title:</w:t>
      </w:r>
      <w:r w:rsidRPr="00AF0AFA">
        <w:rPr>
          <w:rFonts w:eastAsia="Times New Roman" w:cs="Arial"/>
          <w:color w:val="FFFFFF" w:themeColor="background1"/>
          <w:sz w:val="22"/>
          <w:szCs w:val="22"/>
        </w:rPr>
        <w:tab/>
      </w:r>
      <w:bookmarkEnd w:id="0"/>
      <w:r w:rsidR="00020298" w:rsidRPr="00AF0AFA">
        <w:rPr>
          <w:rFonts w:eastAsia="Times New Roman" w:cs="Arial"/>
          <w:color w:val="FFFFFF" w:themeColor="background1"/>
          <w:sz w:val="22"/>
          <w:szCs w:val="22"/>
        </w:rPr>
        <w:t xml:space="preserve">Employee / Employer </w:t>
      </w:r>
      <w:r w:rsidR="00020298" w:rsidRPr="00AF0AFA">
        <w:rPr>
          <w:rFonts w:cs="Arial"/>
          <w:color w:val="FFFFFF" w:themeColor="background1"/>
          <w:sz w:val="22"/>
          <w:szCs w:val="22"/>
          <w:lang w:val="en-US"/>
        </w:rPr>
        <w:t xml:space="preserve">Matching </w:t>
      </w:r>
      <w:r w:rsidR="00C22E89" w:rsidRPr="00AF0AFA">
        <w:rPr>
          <w:rFonts w:cs="Arial"/>
          <w:color w:val="FFFFFF" w:themeColor="background1"/>
          <w:sz w:val="22"/>
          <w:szCs w:val="22"/>
          <w:lang w:val="en-US"/>
        </w:rPr>
        <w:t xml:space="preserve">Community </w:t>
      </w:r>
      <w:r w:rsidR="002C4567" w:rsidRPr="00AF0AFA">
        <w:rPr>
          <w:rFonts w:cs="Arial"/>
          <w:color w:val="FFFFFF" w:themeColor="background1"/>
          <w:sz w:val="22"/>
          <w:szCs w:val="22"/>
          <w:lang w:val="en-US"/>
        </w:rPr>
        <w:t>Contributions</w:t>
      </w:r>
    </w:p>
    <w:p w14:paraId="6CFD85A6" w14:textId="77777777" w:rsidR="00C1490D" w:rsidRPr="00AF0AFA" w:rsidRDefault="00C1490D" w:rsidP="00A879D9">
      <w:pPr>
        <w:pStyle w:val="NoSpacing"/>
        <w:rPr>
          <w:rFonts w:ascii="Arial" w:hAnsi="Arial" w:cs="Arial"/>
          <w:b/>
          <w:lang w:val="en-US"/>
        </w:rPr>
      </w:pPr>
    </w:p>
    <w:p w14:paraId="54FD219F" w14:textId="77777777" w:rsidR="00F831CE" w:rsidRPr="001D6D12" w:rsidRDefault="00F831CE" w:rsidP="00F831CE">
      <w:pPr>
        <w:spacing w:after="0"/>
        <w:rPr>
          <w:rFonts w:ascii="Arial" w:hAnsi="Arial" w:cs="Arial"/>
          <w:b/>
          <w:sz w:val="26"/>
          <w:szCs w:val="26"/>
        </w:rPr>
      </w:pPr>
      <w:r w:rsidRPr="001D6D12">
        <w:rPr>
          <w:rFonts w:ascii="Arial" w:hAnsi="Arial" w:cs="Arial"/>
          <w:b/>
          <w:sz w:val="26"/>
          <w:szCs w:val="26"/>
        </w:rPr>
        <w:t>Policy Statement:</w:t>
      </w:r>
    </w:p>
    <w:p w14:paraId="0DFFB565" w14:textId="77777777" w:rsidR="002C4567" w:rsidRPr="00AF0AFA" w:rsidRDefault="002C4567" w:rsidP="00020298">
      <w:pPr>
        <w:spacing w:after="0"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The Mindarie Regional Council </w:t>
      </w:r>
      <w:r w:rsidR="00C22E89" w:rsidRPr="00AF0AFA">
        <w:rPr>
          <w:rFonts w:ascii="Arial" w:hAnsi="Arial" w:cs="Arial"/>
        </w:rPr>
        <w:t xml:space="preserve">(MRC) </w:t>
      </w:r>
      <w:r w:rsidRPr="00AF0AFA">
        <w:rPr>
          <w:rFonts w:ascii="Arial" w:hAnsi="Arial" w:cs="Arial"/>
        </w:rPr>
        <w:t xml:space="preserve">recognises that employees </w:t>
      </w:r>
      <w:r w:rsidR="00C22E89" w:rsidRPr="00AF0AFA">
        <w:rPr>
          <w:rFonts w:ascii="Arial" w:hAnsi="Arial" w:cs="Arial"/>
        </w:rPr>
        <w:t>may as a group wish to support the broader community through various charitable</w:t>
      </w:r>
      <w:r w:rsidRPr="00AF0AFA">
        <w:rPr>
          <w:rFonts w:ascii="Arial" w:hAnsi="Arial" w:cs="Arial"/>
        </w:rPr>
        <w:t xml:space="preserve"> causes and organisations that are of importance to them. In support of its employees the MRC will match employee contributions </w:t>
      </w:r>
      <w:r w:rsidR="00C22E89" w:rsidRPr="00AF0AFA">
        <w:rPr>
          <w:rFonts w:ascii="Arial" w:hAnsi="Arial" w:cs="Arial"/>
        </w:rPr>
        <w:t>to approved initiatives on a</w:t>
      </w:r>
      <w:r w:rsidR="00392233" w:rsidRPr="00AF0AFA">
        <w:rPr>
          <w:rFonts w:ascii="Arial" w:hAnsi="Arial" w:cs="Arial"/>
        </w:rPr>
        <w:t xml:space="preserve"> </w:t>
      </w:r>
      <w:proofErr w:type="gramStart"/>
      <w:r w:rsidR="00392233" w:rsidRPr="00AF0AFA">
        <w:rPr>
          <w:rFonts w:ascii="Arial" w:hAnsi="Arial" w:cs="Arial"/>
        </w:rPr>
        <w:t>dollar for dollar</w:t>
      </w:r>
      <w:proofErr w:type="gramEnd"/>
      <w:r w:rsidR="00392233" w:rsidRPr="00AF0AFA">
        <w:rPr>
          <w:rFonts w:ascii="Arial" w:hAnsi="Arial" w:cs="Arial"/>
        </w:rPr>
        <w:t xml:space="preserve"> </w:t>
      </w:r>
      <w:r w:rsidR="00C22E89" w:rsidRPr="00AF0AFA">
        <w:rPr>
          <w:rFonts w:ascii="Arial" w:hAnsi="Arial" w:cs="Arial"/>
        </w:rPr>
        <w:t xml:space="preserve">basis </w:t>
      </w:r>
      <w:r w:rsidR="00392233" w:rsidRPr="00AF0AFA">
        <w:rPr>
          <w:rFonts w:ascii="Arial" w:hAnsi="Arial" w:cs="Arial"/>
        </w:rPr>
        <w:t>for monetary donations.</w:t>
      </w:r>
    </w:p>
    <w:p w14:paraId="25DE94FF" w14:textId="77777777" w:rsidR="00F831CE" w:rsidRPr="00AF0AFA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</w:p>
    <w:p w14:paraId="6706C20B" w14:textId="77777777" w:rsidR="00F831CE" w:rsidRPr="001D6D12" w:rsidRDefault="00F831CE" w:rsidP="00F831CE">
      <w:pPr>
        <w:spacing w:after="0"/>
        <w:ind w:left="1701" w:hanging="1701"/>
        <w:jc w:val="both"/>
        <w:rPr>
          <w:rFonts w:ascii="Arial" w:hAnsi="Arial" w:cs="Arial"/>
          <w:sz w:val="26"/>
          <w:szCs w:val="26"/>
        </w:rPr>
      </w:pPr>
      <w:r w:rsidRPr="001D6D12">
        <w:rPr>
          <w:rFonts w:ascii="Arial" w:hAnsi="Arial" w:cs="Arial"/>
          <w:b/>
          <w:sz w:val="26"/>
          <w:szCs w:val="26"/>
        </w:rPr>
        <w:t>Procedure:</w:t>
      </w:r>
      <w:r w:rsidRPr="001D6D12">
        <w:rPr>
          <w:rFonts w:ascii="Arial" w:hAnsi="Arial" w:cs="Arial"/>
          <w:sz w:val="26"/>
          <w:szCs w:val="26"/>
        </w:rPr>
        <w:t xml:space="preserve"> </w:t>
      </w:r>
    </w:p>
    <w:p w14:paraId="094EFDCF" w14:textId="77777777" w:rsidR="00F831CE" w:rsidRPr="00AF0AFA" w:rsidRDefault="00020298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All permanent employees may apply to have their personal </w:t>
      </w:r>
      <w:r w:rsidR="002C4567" w:rsidRPr="00AF0AFA">
        <w:rPr>
          <w:rFonts w:ascii="Arial" w:hAnsi="Arial" w:cs="Arial"/>
        </w:rPr>
        <w:t>contributions</w:t>
      </w:r>
      <w:r w:rsidRPr="00AF0AFA">
        <w:rPr>
          <w:rFonts w:ascii="Arial" w:hAnsi="Arial" w:cs="Arial"/>
        </w:rPr>
        <w:t xml:space="preserve"> </w:t>
      </w:r>
      <w:r w:rsidR="00C22E89" w:rsidRPr="00AF0AFA">
        <w:rPr>
          <w:rFonts w:ascii="Arial" w:hAnsi="Arial" w:cs="Arial"/>
        </w:rPr>
        <w:t xml:space="preserve">to an approved </w:t>
      </w:r>
      <w:proofErr w:type="gramStart"/>
      <w:r w:rsidR="00C22E89" w:rsidRPr="00AF0AFA">
        <w:rPr>
          <w:rFonts w:ascii="Arial" w:hAnsi="Arial" w:cs="Arial"/>
        </w:rPr>
        <w:t>community based</w:t>
      </w:r>
      <w:proofErr w:type="gramEnd"/>
      <w:r w:rsidR="00C22E89" w:rsidRPr="00AF0AFA">
        <w:rPr>
          <w:rFonts w:ascii="Arial" w:hAnsi="Arial" w:cs="Arial"/>
        </w:rPr>
        <w:t xml:space="preserve"> charity or cause </w:t>
      </w:r>
      <w:r w:rsidRPr="00AF0AFA">
        <w:rPr>
          <w:rFonts w:ascii="Arial" w:hAnsi="Arial" w:cs="Arial"/>
        </w:rPr>
        <w:t>matched</w:t>
      </w:r>
      <w:r w:rsidR="00392233" w:rsidRPr="00AF0AFA">
        <w:rPr>
          <w:rFonts w:ascii="Arial" w:hAnsi="Arial" w:cs="Arial"/>
        </w:rPr>
        <w:t>, dollar for dollar</w:t>
      </w:r>
      <w:r w:rsidR="00C22E89" w:rsidRPr="00AF0AFA">
        <w:rPr>
          <w:rFonts w:ascii="Arial" w:hAnsi="Arial" w:cs="Arial"/>
        </w:rPr>
        <w:t xml:space="preserve"> by the MRC</w:t>
      </w:r>
      <w:r w:rsidR="00392233" w:rsidRPr="00AF0AFA">
        <w:rPr>
          <w:rFonts w:ascii="Arial" w:hAnsi="Arial" w:cs="Arial"/>
        </w:rPr>
        <w:t>.</w:t>
      </w:r>
    </w:p>
    <w:p w14:paraId="366BB190" w14:textId="77777777" w:rsidR="00C90C4F" w:rsidRPr="00AF0AFA" w:rsidRDefault="00C22E89" w:rsidP="00BF56E0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The total contributions by the MRC under this policy are limited</w:t>
      </w:r>
      <w:r w:rsidR="00392233" w:rsidRPr="00AF0AFA">
        <w:rPr>
          <w:rFonts w:ascii="Arial" w:hAnsi="Arial" w:cs="Arial"/>
        </w:rPr>
        <w:t xml:space="preserve"> to $5</w:t>
      </w:r>
      <w:r w:rsidRPr="00AF0AFA">
        <w:rPr>
          <w:rFonts w:ascii="Arial" w:hAnsi="Arial" w:cs="Arial"/>
        </w:rPr>
        <w:t>,</w:t>
      </w:r>
      <w:r w:rsidR="00392233" w:rsidRPr="00AF0AFA">
        <w:rPr>
          <w:rFonts w:ascii="Arial" w:hAnsi="Arial" w:cs="Arial"/>
        </w:rPr>
        <w:t>00</w:t>
      </w:r>
      <w:r w:rsidRPr="00AF0AFA">
        <w:rPr>
          <w:rFonts w:ascii="Arial" w:hAnsi="Arial" w:cs="Arial"/>
        </w:rPr>
        <w:t>0</w:t>
      </w:r>
      <w:r w:rsidR="00392233" w:rsidRPr="00AF0AFA">
        <w:rPr>
          <w:rFonts w:ascii="Arial" w:hAnsi="Arial" w:cs="Arial"/>
        </w:rPr>
        <w:t xml:space="preserve"> per </w:t>
      </w:r>
      <w:r w:rsidRPr="00AF0AFA">
        <w:rPr>
          <w:rFonts w:ascii="Arial" w:hAnsi="Arial" w:cs="Arial"/>
        </w:rPr>
        <w:t xml:space="preserve">financial </w:t>
      </w:r>
      <w:r w:rsidR="00392233" w:rsidRPr="00AF0AFA">
        <w:rPr>
          <w:rFonts w:ascii="Arial" w:hAnsi="Arial" w:cs="Arial"/>
        </w:rPr>
        <w:t>year</w:t>
      </w:r>
      <w:r w:rsidR="003407F4" w:rsidRPr="00AF0AFA">
        <w:rPr>
          <w:rFonts w:ascii="Arial" w:hAnsi="Arial" w:cs="Arial"/>
        </w:rPr>
        <w:t>, in aggregate</w:t>
      </w:r>
      <w:r w:rsidR="00392233" w:rsidRPr="00AF0AFA">
        <w:rPr>
          <w:rFonts w:ascii="Arial" w:hAnsi="Arial" w:cs="Arial"/>
        </w:rPr>
        <w:t>.</w:t>
      </w:r>
    </w:p>
    <w:p w14:paraId="5C87A01A" w14:textId="77777777" w:rsidR="00392233" w:rsidRPr="00AF0AFA" w:rsidRDefault="00C22E89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The m</w:t>
      </w:r>
      <w:r w:rsidR="00392233" w:rsidRPr="00AF0AFA">
        <w:rPr>
          <w:rFonts w:ascii="Arial" w:hAnsi="Arial" w:cs="Arial"/>
        </w:rPr>
        <w:t xml:space="preserve">inimum </w:t>
      </w:r>
      <w:r w:rsidR="00C978CE" w:rsidRPr="00AF0AFA">
        <w:rPr>
          <w:rFonts w:ascii="Arial" w:hAnsi="Arial" w:cs="Arial"/>
        </w:rPr>
        <w:t>application amount</w:t>
      </w:r>
      <w:r w:rsidR="00392233" w:rsidRPr="00AF0AFA">
        <w:rPr>
          <w:rFonts w:ascii="Arial" w:hAnsi="Arial" w:cs="Arial"/>
        </w:rPr>
        <w:t xml:space="preserve"> </w:t>
      </w:r>
      <w:r w:rsidRPr="00AF0AFA">
        <w:rPr>
          <w:rFonts w:ascii="Arial" w:hAnsi="Arial" w:cs="Arial"/>
        </w:rPr>
        <w:t xml:space="preserve">for matching is </w:t>
      </w:r>
      <w:r w:rsidR="00392233" w:rsidRPr="00AF0AFA">
        <w:rPr>
          <w:rFonts w:ascii="Arial" w:hAnsi="Arial" w:cs="Arial"/>
        </w:rPr>
        <w:t>$</w:t>
      </w:r>
      <w:r w:rsidR="006031F3" w:rsidRPr="00AF0AFA">
        <w:rPr>
          <w:rFonts w:ascii="Arial" w:hAnsi="Arial" w:cs="Arial"/>
        </w:rPr>
        <w:t>100</w:t>
      </w:r>
      <w:r w:rsidR="00392233" w:rsidRPr="00AF0AFA">
        <w:rPr>
          <w:rFonts w:ascii="Arial" w:hAnsi="Arial" w:cs="Arial"/>
        </w:rPr>
        <w:t>.</w:t>
      </w:r>
    </w:p>
    <w:p w14:paraId="5A15E786" w14:textId="77777777" w:rsidR="00ED2BAD" w:rsidRPr="00AF0AFA" w:rsidRDefault="00ED2BAD" w:rsidP="002C456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All a</w:t>
      </w:r>
      <w:r w:rsidR="00020298" w:rsidRPr="00AF0AFA">
        <w:rPr>
          <w:rFonts w:ascii="Arial" w:hAnsi="Arial" w:cs="Arial"/>
        </w:rPr>
        <w:t>pplications</w:t>
      </w:r>
      <w:r w:rsidR="00C841AC" w:rsidRPr="00AF0AFA">
        <w:rPr>
          <w:rFonts w:ascii="Arial" w:hAnsi="Arial" w:cs="Arial"/>
        </w:rPr>
        <w:t xml:space="preserve"> must</w:t>
      </w:r>
      <w:r w:rsidRPr="00AF0AFA">
        <w:rPr>
          <w:rFonts w:ascii="Arial" w:hAnsi="Arial" w:cs="Arial"/>
        </w:rPr>
        <w:t>:</w:t>
      </w:r>
    </w:p>
    <w:p w14:paraId="155FF6F8" w14:textId="77777777" w:rsidR="00ED2BAD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Be in writing, </w:t>
      </w:r>
      <w:r w:rsidR="00020298" w:rsidRPr="00AF0AFA">
        <w:rPr>
          <w:rFonts w:ascii="Arial" w:hAnsi="Arial" w:cs="Arial"/>
        </w:rPr>
        <w:t>addressed</w:t>
      </w:r>
      <w:r w:rsidR="00ED2BAD" w:rsidRPr="00AF0AFA">
        <w:rPr>
          <w:rFonts w:ascii="Arial" w:hAnsi="Arial" w:cs="Arial"/>
        </w:rPr>
        <w:t xml:space="preserve"> to the Chief Executive Officer</w:t>
      </w:r>
      <w:r w:rsidR="00C90C4F" w:rsidRPr="00AF0AFA">
        <w:rPr>
          <w:rFonts w:ascii="Arial" w:hAnsi="Arial" w:cs="Arial"/>
        </w:rPr>
        <w:t xml:space="preserve"> (CEO</w:t>
      </w:r>
      <w:proofErr w:type="gramStart"/>
      <w:r w:rsidR="00C90C4F" w:rsidRPr="00AF0AFA">
        <w:rPr>
          <w:rFonts w:ascii="Arial" w:hAnsi="Arial" w:cs="Arial"/>
        </w:rPr>
        <w:t>)</w:t>
      </w:r>
      <w:r w:rsidR="00ED2BAD" w:rsidRPr="00AF0AFA">
        <w:rPr>
          <w:rFonts w:ascii="Arial" w:hAnsi="Arial" w:cs="Arial"/>
        </w:rPr>
        <w:t>;</w:t>
      </w:r>
      <w:proofErr w:type="gramEnd"/>
    </w:p>
    <w:p w14:paraId="1D92422A" w14:textId="77777777" w:rsidR="002C4567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S</w:t>
      </w:r>
      <w:r w:rsidR="00ED2BAD" w:rsidRPr="00AF0AFA">
        <w:rPr>
          <w:rFonts w:ascii="Arial" w:hAnsi="Arial" w:cs="Arial"/>
        </w:rPr>
        <w:t>upport a r</w:t>
      </w:r>
      <w:r w:rsidR="002C4567" w:rsidRPr="00AF0AFA">
        <w:rPr>
          <w:rFonts w:ascii="Arial" w:hAnsi="Arial" w:cs="Arial"/>
        </w:rPr>
        <w:t>ecognised charity</w:t>
      </w:r>
      <w:r w:rsidR="00C22E89" w:rsidRPr="00AF0AFA">
        <w:rPr>
          <w:rFonts w:ascii="Arial" w:hAnsi="Arial" w:cs="Arial"/>
        </w:rPr>
        <w:t xml:space="preserve"> </w:t>
      </w:r>
      <w:r w:rsidR="002C4567" w:rsidRPr="00AF0AFA">
        <w:rPr>
          <w:rFonts w:ascii="Arial" w:hAnsi="Arial" w:cs="Arial"/>
        </w:rPr>
        <w:t xml:space="preserve">or community </w:t>
      </w:r>
      <w:proofErr w:type="gramStart"/>
      <w:r w:rsidR="002C4567" w:rsidRPr="00AF0AFA">
        <w:rPr>
          <w:rFonts w:ascii="Arial" w:hAnsi="Arial" w:cs="Arial"/>
        </w:rPr>
        <w:t>organisation</w:t>
      </w:r>
      <w:r w:rsidR="00F831CE" w:rsidRPr="00AF0AFA">
        <w:rPr>
          <w:rFonts w:ascii="Arial" w:hAnsi="Arial" w:cs="Arial"/>
        </w:rPr>
        <w:t>;</w:t>
      </w:r>
      <w:proofErr w:type="gramEnd"/>
      <w:r w:rsidR="00F831CE" w:rsidRPr="00AF0AFA">
        <w:rPr>
          <w:rFonts w:ascii="Arial" w:hAnsi="Arial" w:cs="Arial"/>
        </w:rPr>
        <w:t xml:space="preserve"> </w:t>
      </w:r>
    </w:p>
    <w:p w14:paraId="0F011655" w14:textId="77777777" w:rsidR="006031F3" w:rsidRPr="00AF0AFA" w:rsidRDefault="006031F3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Be supported by at least 4 additional employees.</w:t>
      </w:r>
    </w:p>
    <w:p w14:paraId="37C282E3" w14:textId="77777777" w:rsidR="00C841AC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State the matching amount </w:t>
      </w:r>
      <w:proofErr w:type="gramStart"/>
      <w:r w:rsidRPr="00AF0AFA">
        <w:rPr>
          <w:rFonts w:ascii="Arial" w:hAnsi="Arial" w:cs="Arial"/>
        </w:rPr>
        <w:t>requested;</w:t>
      </w:r>
      <w:proofErr w:type="gramEnd"/>
    </w:p>
    <w:p w14:paraId="3C24074C" w14:textId="77777777" w:rsidR="00C841AC" w:rsidRPr="00AF0AFA" w:rsidRDefault="00C841AC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State the organisation</w:t>
      </w:r>
      <w:r w:rsidR="00C90C4F" w:rsidRPr="00AF0AFA">
        <w:rPr>
          <w:rFonts w:ascii="Arial" w:hAnsi="Arial" w:cs="Arial"/>
        </w:rPr>
        <w:t>’</w:t>
      </w:r>
      <w:r w:rsidRPr="00AF0AFA">
        <w:rPr>
          <w:rFonts w:ascii="Arial" w:hAnsi="Arial" w:cs="Arial"/>
        </w:rPr>
        <w:t xml:space="preserve">s cause or </w:t>
      </w:r>
      <w:proofErr w:type="gramStart"/>
      <w:r w:rsidRPr="00AF0AFA">
        <w:rPr>
          <w:rFonts w:ascii="Arial" w:hAnsi="Arial" w:cs="Arial"/>
        </w:rPr>
        <w:t>benefit;</w:t>
      </w:r>
      <w:proofErr w:type="gramEnd"/>
    </w:p>
    <w:p w14:paraId="4D38B75D" w14:textId="77777777" w:rsidR="006031F3" w:rsidRPr="00AF0AFA" w:rsidRDefault="00C90C4F" w:rsidP="00ED2BAD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Impact</w:t>
      </w:r>
      <w:r w:rsidR="006031F3" w:rsidRPr="00AF0AFA">
        <w:rPr>
          <w:rFonts w:ascii="Arial" w:hAnsi="Arial" w:cs="Arial"/>
        </w:rPr>
        <w:t xml:space="preserve"> the WA community.</w:t>
      </w:r>
    </w:p>
    <w:p w14:paraId="13DF52F0" w14:textId="77777777" w:rsidR="00F831CE" w:rsidRPr="00AF0AFA" w:rsidRDefault="00C841AC" w:rsidP="00FF55AC">
      <w:pPr>
        <w:numPr>
          <w:ilvl w:val="1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>Be</w:t>
      </w:r>
      <w:r w:rsidR="00ED2BAD" w:rsidRPr="00AF0AFA">
        <w:rPr>
          <w:rFonts w:ascii="Arial" w:hAnsi="Arial" w:cs="Arial"/>
        </w:rPr>
        <w:t xml:space="preserve"> accompanied by proof of employee personal contribution</w:t>
      </w:r>
      <w:r w:rsidR="00392233" w:rsidRPr="00AF0AFA">
        <w:rPr>
          <w:rFonts w:ascii="Arial" w:hAnsi="Arial" w:cs="Arial"/>
        </w:rPr>
        <w:t xml:space="preserve"> e.g. tax receipt</w:t>
      </w:r>
      <w:r w:rsidR="00C22E89" w:rsidRPr="00AF0AFA">
        <w:rPr>
          <w:rFonts w:ascii="Arial" w:hAnsi="Arial" w:cs="Arial"/>
        </w:rPr>
        <w:t>.</w:t>
      </w:r>
    </w:p>
    <w:p w14:paraId="797D8718" w14:textId="77777777" w:rsidR="00F831CE" w:rsidRPr="00AF0AFA" w:rsidRDefault="00F831CE" w:rsidP="00AE23BE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The </w:t>
      </w:r>
      <w:r w:rsidR="00C90C4F" w:rsidRPr="00AF0AFA">
        <w:rPr>
          <w:rFonts w:ascii="Arial" w:hAnsi="Arial" w:cs="Arial"/>
        </w:rPr>
        <w:t>CEO</w:t>
      </w:r>
      <w:r w:rsidRPr="00AF0AFA">
        <w:rPr>
          <w:rFonts w:ascii="Arial" w:hAnsi="Arial" w:cs="Arial"/>
        </w:rPr>
        <w:t xml:space="preserve"> is authorised to </w:t>
      </w:r>
      <w:r w:rsidR="00C22E89" w:rsidRPr="00AF0AFA">
        <w:rPr>
          <w:rFonts w:ascii="Arial" w:hAnsi="Arial" w:cs="Arial"/>
        </w:rPr>
        <w:t xml:space="preserve">approve which charities or causes the MRC will support and to </w:t>
      </w:r>
      <w:r w:rsidRPr="00AF0AFA">
        <w:rPr>
          <w:rFonts w:ascii="Arial" w:hAnsi="Arial" w:cs="Arial"/>
        </w:rPr>
        <w:t>accept or decline any application.</w:t>
      </w:r>
    </w:p>
    <w:p w14:paraId="5FB48F9D" w14:textId="77777777" w:rsidR="00F831CE" w:rsidRPr="00AF0AFA" w:rsidRDefault="00F831CE" w:rsidP="00E35694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Donations made under </w:t>
      </w:r>
      <w:r w:rsidR="00C22E89" w:rsidRPr="00AF0AFA">
        <w:rPr>
          <w:rFonts w:ascii="Arial" w:hAnsi="Arial" w:cs="Arial"/>
        </w:rPr>
        <w:t>this policy</w:t>
      </w:r>
      <w:r w:rsidRPr="00AF0AFA">
        <w:rPr>
          <w:rFonts w:ascii="Arial" w:hAnsi="Arial" w:cs="Arial"/>
        </w:rPr>
        <w:t xml:space="preserve"> will be reported to Council via the Members’ Information Bulletin annually.</w:t>
      </w:r>
    </w:p>
    <w:p w14:paraId="2CF66974" w14:textId="77777777" w:rsidR="00F831CE" w:rsidRPr="00AF0AFA" w:rsidRDefault="00F831CE" w:rsidP="002C456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AF0AFA">
        <w:rPr>
          <w:rFonts w:ascii="Arial" w:hAnsi="Arial" w:cs="Arial"/>
        </w:rPr>
        <w:t xml:space="preserve">Applications that fall outside this policy may be referred to Council </w:t>
      </w:r>
      <w:r w:rsidR="00C90C4F" w:rsidRPr="00AF0AFA">
        <w:rPr>
          <w:rFonts w:ascii="Arial" w:hAnsi="Arial" w:cs="Arial"/>
        </w:rPr>
        <w:t xml:space="preserve">at the discretion of the CEO </w:t>
      </w:r>
      <w:r w:rsidRPr="00AF0AFA">
        <w:rPr>
          <w:rFonts w:ascii="Arial" w:hAnsi="Arial" w:cs="Arial"/>
        </w:rPr>
        <w:t>for determination.</w:t>
      </w:r>
    </w:p>
    <w:p w14:paraId="043864CE" w14:textId="77777777" w:rsidR="00F831CE" w:rsidRPr="00AF0AFA" w:rsidRDefault="00F831CE" w:rsidP="002C4567">
      <w:pPr>
        <w:spacing w:after="0" w:line="240" w:lineRule="auto"/>
        <w:rPr>
          <w:rFonts w:ascii="Arial" w:hAnsi="Arial" w:cs="Arial"/>
          <w:b/>
        </w:rPr>
      </w:pPr>
    </w:p>
    <w:p w14:paraId="7FFE195E" w14:textId="77777777" w:rsidR="00F831CE" w:rsidRPr="00AF0AFA" w:rsidRDefault="00F831CE" w:rsidP="00F831CE">
      <w:pPr>
        <w:spacing w:after="0"/>
        <w:rPr>
          <w:rFonts w:ascii="Arial" w:hAnsi="Arial" w:cs="Arial"/>
          <w:b/>
        </w:rPr>
      </w:pPr>
    </w:p>
    <w:tbl>
      <w:tblPr>
        <w:tblStyle w:val="TableGrid12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F831CE" w:rsidRPr="00AF0AFA" w14:paraId="4231DDE7" w14:textId="77777777" w:rsidTr="00C71BB1">
        <w:tc>
          <w:tcPr>
            <w:tcW w:w="4077" w:type="dxa"/>
          </w:tcPr>
          <w:p w14:paraId="522032D8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384B7770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N/A</w:t>
            </w:r>
          </w:p>
        </w:tc>
      </w:tr>
      <w:tr w:rsidR="00F831CE" w:rsidRPr="00AF0AFA" w14:paraId="10FA9841" w14:textId="77777777" w:rsidTr="00C71BB1">
        <w:tc>
          <w:tcPr>
            <w:tcW w:w="4077" w:type="dxa"/>
          </w:tcPr>
          <w:p w14:paraId="0E1AB512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31A13853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F831CE" w:rsidRPr="00AF0AFA" w14:paraId="393A1B47" w14:textId="77777777" w:rsidTr="00C71BB1">
        <w:tc>
          <w:tcPr>
            <w:tcW w:w="4077" w:type="dxa"/>
          </w:tcPr>
          <w:p w14:paraId="78AFAFC1" w14:textId="77777777" w:rsidR="00F831CE" w:rsidRPr="00AF0AFA" w:rsidRDefault="00F831CE" w:rsidP="00F831CE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06F67D85" w14:textId="213B4D5C" w:rsidR="00F831CE" w:rsidRPr="00AF0AFA" w:rsidRDefault="0069659D" w:rsidP="00AF2D36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30 </w:t>
            </w:r>
            <w:r w:rsidR="003D584C">
              <w:rPr>
                <w:rFonts w:ascii="Arial" w:eastAsiaTheme="minorHAnsi" w:hAnsi="Arial" w:cs="Arial"/>
              </w:rPr>
              <w:t xml:space="preserve">April </w:t>
            </w:r>
            <w:r>
              <w:rPr>
                <w:rFonts w:ascii="Arial" w:eastAsiaTheme="minorHAnsi" w:hAnsi="Arial" w:cs="Arial"/>
              </w:rPr>
              <w:t>2026</w:t>
            </w:r>
          </w:p>
        </w:tc>
      </w:tr>
      <w:tr w:rsidR="00472BD4" w:rsidRPr="00AF0AFA" w14:paraId="0BA3F62D" w14:textId="77777777" w:rsidTr="00C71BB1">
        <w:tc>
          <w:tcPr>
            <w:tcW w:w="4077" w:type="dxa"/>
          </w:tcPr>
          <w:p w14:paraId="053542F8" w14:textId="77777777" w:rsidR="00472BD4" w:rsidRPr="00AF0AFA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6756E534" w14:textId="0F55D6E0" w:rsidR="00472BD4" w:rsidRPr="00AF0AFA" w:rsidRDefault="00472BD4" w:rsidP="004F246D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13/08/2019</w:t>
            </w:r>
            <w:r w:rsidR="00A111DC">
              <w:rPr>
                <w:rFonts w:ascii="Arial" w:eastAsiaTheme="minorHAnsi" w:hAnsi="Arial" w:cs="Arial"/>
              </w:rPr>
              <w:t>, 18/06/2020</w:t>
            </w:r>
            <w:r w:rsidR="005576ED">
              <w:rPr>
                <w:rFonts w:ascii="Arial" w:eastAsiaTheme="minorHAnsi" w:hAnsi="Arial" w:cs="Arial"/>
              </w:rPr>
              <w:t>, 12/08/2021</w:t>
            </w:r>
            <w:r w:rsidR="004F246D">
              <w:rPr>
                <w:rFonts w:ascii="Arial" w:eastAsiaTheme="minorHAnsi" w:hAnsi="Arial" w:cs="Arial"/>
              </w:rPr>
              <w:t>; 29/09/2022; 21/09/2023</w:t>
            </w:r>
            <w:r w:rsidR="0069659D">
              <w:rPr>
                <w:rFonts w:ascii="Arial" w:eastAsiaTheme="minorHAnsi" w:hAnsi="Arial" w:cs="Arial"/>
              </w:rPr>
              <w:t>, 30/03/2026</w:t>
            </w:r>
          </w:p>
        </w:tc>
      </w:tr>
      <w:tr w:rsidR="00472BD4" w:rsidRPr="00AF0AFA" w14:paraId="108F280E" w14:textId="77777777" w:rsidTr="00C71BB1">
        <w:tc>
          <w:tcPr>
            <w:tcW w:w="4077" w:type="dxa"/>
          </w:tcPr>
          <w:p w14:paraId="2C27E09C" w14:textId="77777777" w:rsidR="00472BD4" w:rsidRPr="00AF0AFA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10E0865C" w14:textId="299D20EE" w:rsidR="00472BD4" w:rsidRPr="00AF0AFA" w:rsidRDefault="0069659D" w:rsidP="004F246D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027</w:t>
            </w:r>
          </w:p>
        </w:tc>
      </w:tr>
      <w:tr w:rsidR="00472BD4" w:rsidRPr="00AF0AFA" w14:paraId="248DA57E" w14:textId="77777777" w:rsidTr="00C71BB1">
        <w:tc>
          <w:tcPr>
            <w:tcW w:w="4077" w:type="dxa"/>
          </w:tcPr>
          <w:p w14:paraId="5F005024" w14:textId="0D3C840A" w:rsidR="00472BD4" w:rsidRPr="00AF0AFA" w:rsidRDefault="006612EA" w:rsidP="00472BD4">
            <w:pPr>
              <w:rPr>
                <w:rFonts w:ascii="Arial" w:eastAsiaTheme="minorHAnsi" w:hAnsi="Arial" w:cs="Arial"/>
                <w:b/>
              </w:rPr>
            </w:pPr>
            <w:r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2A0F519E" w14:textId="77777777" w:rsidR="00472BD4" w:rsidRDefault="00472BD4" w:rsidP="00472BD4">
            <w:pPr>
              <w:rPr>
                <w:rFonts w:ascii="Arial" w:eastAsiaTheme="minorHAnsi" w:hAnsi="Arial" w:cs="Arial"/>
              </w:rPr>
            </w:pPr>
            <w:r w:rsidRPr="00AF0AFA">
              <w:rPr>
                <w:rFonts w:ascii="Arial" w:eastAsiaTheme="minorHAnsi" w:hAnsi="Arial" w:cs="Arial"/>
              </w:rPr>
              <w:t>13/08/2019 no change</w:t>
            </w:r>
          </w:p>
          <w:p w14:paraId="28BADA64" w14:textId="77777777" w:rsidR="005576ED" w:rsidRDefault="005576ED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2/08/2021 no change</w:t>
            </w:r>
          </w:p>
          <w:p w14:paraId="69BEFB62" w14:textId="77777777" w:rsidR="007E21E1" w:rsidRDefault="007E21E1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9/08/2022 no change</w:t>
            </w:r>
          </w:p>
          <w:p w14:paraId="6CCBEA7A" w14:textId="77777777" w:rsidR="00A5124C" w:rsidRDefault="00A5124C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15/08/2023 no change</w:t>
            </w:r>
          </w:p>
          <w:p w14:paraId="10592E28" w14:textId="77777777" w:rsidR="004F246D" w:rsidRDefault="004F246D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30/05/2024 no change </w:t>
            </w:r>
          </w:p>
          <w:p w14:paraId="3CDB4ED9" w14:textId="77777777" w:rsidR="00901104" w:rsidRDefault="00901104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 xml:space="preserve">08/04/2025 no change </w:t>
            </w:r>
          </w:p>
          <w:p w14:paraId="2358E674" w14:textId="1A8B1849" w:rsidR="0069659D" w:rsidRPr="00AF0AFA" w:rsidRDefault="0069659D" w:rsidP="00472BD4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30/03/2026 no change</w:t>
            </w:r>
          </w:p>
        </w:tc>
      </w:tr>
      <w:tr w:rsidR="006612EA" w:rsidRPr="00AF0AFA" w14:paraId="1EB6DD4C" w14:textId="77777777" w:rsidTr="00C71BB1">
        <w:tc>
          <w:tcPr>
            <w:tcW w:w="4077" w:type="dxa"/>
          </w:tcPr>
          <w:p w14:paraId="62066815" w14:textId="05FB0FEF" w:rsidR="006612EA" w:rsidRDefault="006612EA" w:rsidP="00472BD4">
            <w:pPr>
              <w:rPr>
                <w:rFonts w:ascii="Arial" w:hAnsi="Arial" w:cs="Arial"/>
                <w:b/>
              </w:rPr>
            </w:pPr>
            <w:r w:rsidRPr="00AF0AFA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2AD3E9A3" w14:textId="5FC9972F" w:rsidR="006612EA" w:rsidRPr="00AF0AFA" w:rsidRDefault="006612EA" w:rsidP="00472B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</w:tr>
    </w:tbl>
    <w:p w14:paraId="691292D6" w14:textId="77777777" w:rsidR="00F831CE" w:rsidRPr="00AF0AFA" w:rsidRDefault="00F831CE" w:rsidP="00A879D9">
      <w:pPr>
        <w:pStyle w:val="NoSpacing"/>
        <w:rPr>
          <w:rFonts w:ascii="Arial" w:hAnsi="Arial" w:cs="Arial"/>
          <w:b/>
          <w:lang w:val="en-US"/>
        </w:rPr>
      </w:pPr>
    </w:p>
    <w:sectPr w:rsidR="00F831CE" w:rsidRPr="00AF0AFA" w:rsidSect="00C1490D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6AF68" w14:textId="77777777" w:rsidR="005C0FE8" w:rsidRDefault="005C0FE8" w:rsidP="006031F3">
      <w:pPr>
        <w:spacing w:after="0" w:line="240" w:lineRule="auto"/>
      </w:pPr>
      <w:r>
        <w:separator/>
      </w:r>
    </w:p>
  </w:endnote>
  <w:endnote w:type="continuationSeparator" w:id="0">
    <w:p w14:paraId="4BFB65A4" w14:textId="77777777" w:rsidR="005C0FE8" w:rsidRDefault="005C0FE8" w:rsidP="0060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22ADE" w14:textId="77777777" w:rsidR="005C0FE8" w:rsidRDefault="005C0FE8" w:rsidP="006031F3">
      <w:pPr>
        <w:spacing w:after="0" w:line="240" w:lineRule="auto"/>
      </w:pPr>
      <w:r>
        <w:separator/>
      </w:r>
    </w:p>
  </w:footnote>
  <w:footnote w:type="continuationSeparator" w:id="0">
    <w:p w14:paraId="3513D2B3" w14:textId="77777777" w:rsidR="005C0FE8" w:rsidRDefault="005C0FE8" w:rsidP="00603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E54"/>
    <w:multiLevelType w:val="hybridMultilevel"/>
    <w:tmpl w:val="59DEFD30"/>
    <w:lvl w:ilvl="0" w:tplc="D3D6504E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5AF9"/>
    <w:multiLevelType w:val="hybridMultilevel"/>
    <w:tmpl w:val="901CFA48"/>
    <w:lvl w:ilvl="0" w:tplc="4CCE01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44C90"/>
    <w:multiLevelType w:val="hybridMultilevel"/>
    <w:tmpl w:val="1EC8224E"/>
    <w:lvl w:ilvl="0" w:tplc="A4DAB27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B6B81"/>
    <w:multiLevelType w:val="singleLevel"/>
    <w:tmpl w:val="0C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52D87687"/>
    <w:multiLevelType w:val="hybridMultilevel"/>
    <w:tmpl w:val="A9941C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745C8"/>
    <w:multiLevelType w:val="hybridMultilevel"/>
    <w:tmpl w:val="33BE8D86"/>
    <w:lvl w:ilvl="0" w:tplc="B23084D0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D37D76"/>
    <w:multiLevelType w:val="hybridMultilevel"/>
    <w:tmpl w:val="FD0EAFEA"/>
    <w:lvl w:ilvl="0" w:tplc="2CAC1F5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230295">
    <w:abstractNumId w:val="3"/>
  </w:num>
  <w:num w:numId="2" w16cid:durableId="720519398">
    <w:abstractNumId w:val="2"/>
  </w:num>
  <w:num w:numId="3" w16cid:durableId="335809825">
    <w:abstractNumId w:val="4"/>
  </w:num>
  <w:num w:numId="4" w16cid:durableId="1290478499">
    <w:abstractNumId w:val="5"/>
  </w:num>
  <w:num w:numId="5" w16cid:durableId="1458260008">
    <w:abstractNumId w:val="6"/>
  </w:num>
  <w:num w:numId="6" w16cid:durableId="2073692924">
    <w:abstractNumId w:val="1"/>
  </w:num>
  <w:num w:numId="7" w16cid:durableId="178306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W2tDAxNjU1N7FQ0lEKTi0uzszPAykwrAUAb/mTbSwAAAA="/>
  </w:docVars>
  <w:rsids>
    <w:rsidRoot w:val="00A879D9"/>
    <w:rsid w:val="00020298"/>
    <w:rsid w:val="000B608D"/>
    <w:rsid w:val="000C3EB5"/>
    <w:rsid w:val="000D76DB"/>
    <w:rsid w:val="000F58DE"/>
    <w:rsid w:val="0011535A"/>
    <w:rsid w:val="00117444"/>
    <w:rsid w:val="00150A9E"/>
    <w:rsid w:val="001568E9"/>
    <w:rsid w:val="00186E9C"/>
    <w:rsid w:val="001D6D12"/>
    <w:rsid w:val="001F4F05"/>
    <w:rsid w:val="00216B88"/>
    <w:rsid w:val="00231188"/>
    <w:rsid w:val="002959C1"/>
    <w:rsid w:val="002C1B54"/>
    <w:rsid w:val="002C2A95"/>
    <w:rsid w:val="002C4567"/>
    <w:rsid w:val="002C4FF0"/>
    <w:rsid w:val="002D5CBF"/>
    <w:rsid w:val="002F0DA0"/>
    <w:rsid w:val="002F4A61"/>
    <w:rsid w:val="003407F4"/>
    <w:rsid w:val="00392233"/>
    <w:rsid w:val="00392363"/>
    <w:rsid w:val="003C78D8"/>
    <w:rsid w:val="003D584C"/>
    <w:rsid w:val="00426F1C"/>
    <w:rsid w:val="00472BD4"/>
    <w:rsid w:val="00481197"/>
    <w:rsid w:val="004B7CBD"/>
    <w:rsid w:val="004F15C0"/>
    <w:rsid w:val="004F246D"/>
    <w:rsid w:val="00500A9F"/>
    <w:rsid w:val="005210C2"/>
    <w:rsid w:val="00542FA9"/>
    <w:rsid w:val="00543564"/>
    <w:rsid w:val="00554374"/>
    <w:rsid w:val="005576ED"/>
    <w:rsid w:val="00566ED0"/>
    <w:rsid w:val="005B264B"/>
    <w:rsid w:val="005C0FE8"/>
    <w:rsid w:val="005C3C4B"/>
    <w:rsid w:val="005E4827"/>
    <w:rsid w:val="006031F3"/>
    <w:rsid w:val="00641E10"/>
    <w:rsid w:val="00657DE2"/>
    <w:rsid w:val="006612EA"/>
    <w:rsid w:val="00695172"/>
    <w:rsid w:val="0069659D"/>
    <w:rsid w:val="006C5F27"/>
    <w:rsid w:val="007621C6"/>
    <w:rsid w:val="00782E19"/>
    <w:rsid w:val="007B7A96"/>
    <w:rsid w:val="007E21E1"/>
    <w:rsid w:val="007F57A6"/>
    <w:rsid w:val="00815F3C"/>
    <w:rsid w:val="00821CD0"/>
    <w:rsid w:val="00826F50"/>
    <w:rsid w:val="00834284"/>
    <w:rsid w:val="008B094E"/>
    <w:rsid w:val="00901104"/>
    <w:rsid w:val="00927F90"/>
    <w:rsid w:val="009302D4"/>
    <w:rsid w:val="009A4B33"/>
    <w:rsid w:val="00A0033B"/>
    <w:rsid w:val="00A111DC"/>
    <w:rsid w:val="00A5124C"/>
    <w:rsid w:val="00A879D9"/>
    <w:rsid w:val="00AC6668"/>
    <w:rsid w:val="00AF0AFA"/>
    <w:rsid w:val="00AF2150"/>
    <w:rsid w:val="00AF2D36"/>
    <w:rsid w:val="00B068B3"/>
    <w:rsid w:val="00B45EFD"/>
    <w:rsid w:val="00B93B83"/>
    <w:rsid w:val="00BC5945"/>
    <w:rsid w:val="00BD7873"/>
    <w:rsid w:val="00BD7F59"/>
    <w:rsid w:val="00BE391A"/>
    <w:rsid w:val="00C1490D"/>
    <w:rsid w:val="00C22E89"/>
    <w:rsid w:val="00C23FBC"/>
    <w:rsid w:val="00C36BD1"/>
    <w:rsid w:val="00C520E5"/>
    <w:rsid w:val="00C5504B"/>
    <w:rsid w:val="00C841AC"/>
    <w:rsid w:val="00C90C4F"/>
    <w:rsid w:val="00C978CE"/>
    <w:rsid w:val="00CE1B82"/>
    <w:rsid w:val="00CE710E"/>
    <w:rsid w:val="00D01D4D"/>
    <w:rsid w:val="00D60227"/>
    <w:rsid w:val="00D6125F"/>
    <w:rsid w:val="00D866CC"/>
    <w:rsid w:val="00D87DC3"/>
    <w:rsid w:val="00D9337E"/>
    <w:rsid w:val="00E01B61"/>
    <w:rsid w:val="00E07D21"/>
    <w:rsid w:val="00E4754E"/>
    <w:rsid w:val="00E634C1"/>
    <w:rsid w:val="00E95DD3"/>
    <w:rsid w:val="00EB6B93"/>
    <w:rsid w:val="00ED2BAD"/>
    <w:rsid w:val="00ED7AED"/>
    <w:rsid w:val="00F12580"/>
    <w:rsid w:val="00F40C6C"/>
    <w:rsid w:val="00F427A0"/>
    <w:rsid w:val="00F831CE"/>
    <w:rsid w:val="00F84460"/>
    <w:rsid w:val="00FE6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6D604"/>
  <w15:docId w15:val="{2061AA58-C115-4004-8072-07C3CA94A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D9"/>
  </w:style>
  <w:style w:type="paragraph" w:styleId="Heading1">
    <w:name w:val="heading 1"/>
    <w:basedOn w:val="Normal"/>
    <w:next w:val="Normal"/>
    <w:link w:val="Heading1Char"/>
    <w:uiPriority w:val="9"/>
    <w:qFormat/>
    <w:rsid w:val="00A879D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79D9"/>
    <w:rPr>
      <w:rFonts w:ascii="Arial" w:eastAsiaTheme="majorEastAsia" w:hAnsi="Arial" w:cstheme="majorBidi"/>
      <w:b/>
      <w:bCs/>
      <w:sz w:val="24"/>
      <w:szCs w:val="28"/>
    </w:rPr>
  </w:style>
  <w:style w:type="paragraph" w:styleId="NormalWeb">
    <w:name w:val="Normal (Web)"/>
    <w:basedOn w:val="Normal"/>
    <w:semiHidden/>
    <w:unhideWhenUsed/>
    <w:rsid w:val="00A87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nhideWhenUsed/>
    <w:rsid w:val="00A87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879D9"/>
  </w:style>
  <w:style w:type="paragraph" w:styleId="Caption">
    <w:name w:val="caption"/>
    <w:basedOn w:val="Normal"/>
    <w:next w:val="Normal"/>
    <w:semiHidden/>
    <w:unhideWhenUsed/>
    <w:qFormat/>
    <w:rsid w:val="00A879D9"/>
    <w:pPr>
      <w:spacing w:before="120" w:after="0" w:line="240" w:lineRule="auto"/>
      <w:ind w:left="357"/>
    </w:pPr>
    <w:rPr>
      <w:rFonts w:ascii="Tahoma" w:eastAsia="Times New Roman" w:hAnsi="Tahoma" w:cs="Times New Roman"/>
      <w:sz w:val="24"/>
      <w:szCs w:val="20"/>
      <w:u w:val="single"/>
    </w:rPr>
  </w:style>
  <w:style w:type="paragraph" w:styleId="NoSpacing">
    <w:name w:val="No Spacing"/>
    <w:uiPriority w:val="1"/>
    <w:qFormat/>
    <w:rsid w:val="00A879D9"/>
    <w:pPr>
      <w:spacing w:after="0" w:line="240" w:lineRule="auto"/>
    </w:pPr>
  </w:style>
  <w:style w:type="table" w:styleId="TableGrid">
    <w:name w:val="Table Grid"/>
    <w:basedOn w:val="TableNormal"/>
    <w:uiPriority w:val="59"/>
    <w:rsid w:val="00C1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02D4"/>
    <w:pPr>
      <w:ind w:left="720"/>
      <w:contextualSpacing/>
    </w:pPr>
  </w:style>
  <w:style w:type="table" w:customStyle="1" w:styleId="TableGrid12">
    <w:name w:val="Table Grid12"/>
    <w:basedOn w:val="TableNormal"/>
    <w:next w:val="TableGrid"/>
    <w:uiPriority w:val="59"/>
    <w:rsid w:val="00F831C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0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1F3"/>
  </w:style>
  <w:style w:type="paragraph" w:styleId="BalloonText">
    <w:name w:val="Balloon Text"/>
    <w:basedOn w:val="Normal"/>
    <w:link w:val="BalloonTextChar"/>
    <w:uiPriority w:val="99"/>
    <w:semiHidden/>
    <w:unhideWhenUsed/>
    <w:rsid w:val="00A11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1D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6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2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58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F187B-CE94-43AA-8243-9CD8B0997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Sonia Cherico</cp:lastModifiedBy>
  <cp:revision>4</cp:revision>
  <cp:lastPrinted>2013-04-02T05:19:00Z</cp:lastPrinted>
  <dcterms:created xsi:type="dcterms:W3CDTF">2026-03-30T03:07:00Z</dcterms:created>
  <dcterms:modified xsi:type="dcterms:W3CDTF">2026-06-17T01:32:00Z</dcterms:modified>
</cp:coreProperties>
</file>